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B41C4" w:rsidRPr="00FF50D6" w:rsidRDefault="007D6658" w:rsidP="003B15A7">
      <w:pPr>
        <w:pBdr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</w:pBd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r w:rsidRPr="00FF50D6">
        <w:rPr>
          <w:rFonts w:ascii="Times New Roman" w:hAnsi="Times New Roman" w:cs="Times New Roman"/>
          <w:noProof/>
          <w:lang w:val="de-DE" w:eastAsia="de-DE"/>
        </w:rPr>
        <w:drawing>
          <wp:inline distT="0" distB="0" distL="0" distR="0">
            <wp:extent cx="5943600" cy="115062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06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1C4" w:rsidRDefault="00CB41C4" w:rsidP="003B15A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F50D6">
        <w:rPr>
          <w:rFonts w:ascii="Times New Roman" w:hAnsi="Times New Roman" w:cs="Times New Roman"/>
          <w:b/>
          <w:lang w:val="en-GB"/>
        </w:rPr>
        <w:t xml:space="preserve">TRANSFOR-M </w:t>
      </w:r>
      <w:r w:rsidRPr="00FF50D6">
        <w:rPr>
          <w:rFonts w:ascii="Times New Roman" w:hAnsi="Times New Roman" w:cs="Times New Roman"/>
          <w:b/>
        </w:rPr>
        <w:t>Study Plan</w:t>
      </w:r>
    </w:p>
    <w:p w:rsidR="00267759" w:rsidRDefault="00267759" w:rsidP="003B15A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67759" w:rsidRPr="002C4201" w:rsidRDefault="00267759" w:rsidP="00267759">
      <w:pPr>
        <w:pStyle w:val="Standard10"/>
        <w:spacing w:after="0"/>
        <w:jc w:val="center"/>
      </w:pPr>
      <w:r w:rsidRPr="009E7A91">
        <w:rPr>
          <w:highlight w:val="yellow"/>
        </w:rPr>
        <w:t>For Europeans who have ALU as HOME, and go to U</w:t>
      </w:r>
      <w:r>
        <w:rPr>
          <w:highlight w:val="yellow"/>
        </w:rPr>
        <w:t>NB</w:t>
      </w:r>
      <w:r w:rsidRPr="009E7A91">
        <w:rPr>
          <w:highlight w:val="yellow"/>
        </w:rPr>
        <w:t xml:space="preserve"> in SECOND YEAR</w:t>
      </w:r>
    </w:p>
    <w:p w:rsidR="00FF50D6" w:rsidRPr="00FF50D6" w:rsidRDefault="00FF50D6" w:rsidP="003B15A7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2358"/>
        <w:gridCol w:w="7248"/>
      </w:tblGrid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Student ID number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Citizenship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Date of birth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 w:rsidTr="00FF50D6">
        <w:trPr>
          <w:trHeight w:val="375"/>
        </w:trPr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Address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059FE" w:rsidRPr="00290ED8" w:rsidRDefault="003059FE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Phone number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E-mail address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F11A2F" w:rsidP="00F11A2F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European institution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F11A2F" w:rsidP="00510845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 xml:space="preserve">University of Freiburg: </w:t>
            </w:r>
            <w:r w:rsidRPr="00290ED8">
              <w:rPr>
                <w:rFonts w:ascii="Times New Roman" w:hAnsi="Times New Roman" w:cs="Times New Roman"/>
                <w:highlight w:val="yellow"/>
              </w:rPr>
              <w:t>Home</w:t>
            </w:r>
          </w:p>
        </w:tc>
      </w:tr>
      <w:tr w:rsidR="00CB41C4" w:rsidRPr="00290ED8">
        <w:tc>
          <w:tcPr>
            <w:tcW w:w="2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F11A2F" w:rsidP="00F11A2F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Canadian institution</w:t>
            </w:r>
          </w:p>
        </w:tc>
        <w:tc>
          <w:tcPr>
            <w:tcW w:w="7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F11A2F" w:rsidP="008D3B4F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 xml:space="preserve">University of New Brunswick: </w:t>
            </w:r>
            <w:r w:rsidRPr="00290ED8">
              <w:rPr>
                <w:rFonts w:ascii="Times New Roman" w:hAnsi="Times New Roman" w:cs="Times New Roman"/>
                <w:highlight w:val="yellow"/>
              </w:rPr>
              <w:t>Host</w:t>
            </w:r>
          </w:p>
        </w:tc>
      </w:tr>
    </w:tbl>
    <w:p w:rsidR="00095B9B" w:rsidRDefault="00095B9B" w:rsidP="00290ED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294C8E" w:rsidRPr="00290ED8" w:rsidRDefault="00294C8E" w:rsidP="00290ED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F11A2F" w:rsidRPr="00F11A2F" w:rsidRDefault="00F11A2F" w:rsidP="00290ED8">
      <w:pPr>
        <w:suppressAutoHyphens w:val="0"/>
        <w:spacing w:after="0" w:line="240" w:lineRule="auto"/>
        <w:jc w:val="center"/>
        <w:rPr>
          <w:rFonts w:ascii="Times New Roman" w:hAnsi="Times New Roman" w:cs="Times New Roman"/>
          <w:b/>
          <w:i/>
          <w:lang w:eastAsia="en-US"/>
        </w:rPr>
      </w:pPr>
      <w:r w:rsidRPr="00F11A2F">
        <w:rPr>
          <w:rFonts w:ascii="Times New Roman" w:hAnsi="Times New Roman" w:cs="Times New Roman"/>
          <w:b/>
          <w:i/>
          <w:lang w:eastAsia="en-US"/>
        </w:rPr>
        <w:t>YEAR 1: University of Freiburg</w:t>
      </w:r>
    </w:p>
    <w:p w:rsidR="00F11A2F" w:rsidRPr="00F11A2F" w:rsidRDefault="00F11A2F" w:rsidP="00267759">
      <w:pPr>
        <w:suppressAutoHyphens w:val="0"/>
        <w:spacing w:after="0" w:line="240" w:lineRule="auto"/>
        <w:jc w:val="both"/>
        <w:rPr>
          <w:rFonts w:ascii="Times New Roman" w:hAnsi="Times New Roman" w:cs="Times New Roman"/>
          <w:b/>
          <w:i/>
          <w:lang w:eastAsia="en-US"/>
        </w:rPr>
      </w:pPr>
      <w:r w:rsidRPr="00F11A2F">
        <w:rPr>
          <w:rFonts w:ascii="Times New Roman" w:hAnsi="Times New Roman" w:cs="Times New Roman"/>
          <w:b/>
          <w:i/>
          <w:lang w:eastAsia="en-US"/>
        </w:rPr>
        <w:t xml:space="preserve">NOTE: Alternate courses may be chosen in consultation with the advisor in case of course cancelations or if other courses are identified as more appropriate for the student’s learning goals at a later stage. </w:t>
      </w:r>
      <w:r w:rsidR="00267759" w:rsidRPr="007B06E1">
        <w:rPr>
          <w:rFonts w:ascii="Times New Roman" w:hAnsi="Times New Roman" w:cs="Times New Roman"/>
          <w:b/>
          <w:i/>
          <w:lang w:eastAsia="en-US"/>
        </w:rPr>
        <w:t>I</w:t>
      </w:r>
      <w:r w:rsidRPr="007B06E1">
        <w:rPr>
          <w:rFonts w:ascii="Times New Roman" w:hAnsi="Times New Roman" w:cs="Times New Roman"/>
          <w:b/>
          <w:i/>
          <w:lang w:eastAsia="en-US"/>
        </w:rPr>
        <w:t>n total, every student must pass a mimimum of 60 ECTS in Freiburg, 10 of which must be for an internship.</w:t>
      </w:r>
    </w:p>
    <w:p w:rsidR="00F11A2F" w:rsidRPr="00F11A2F" w:rsidRDefault="00F11A2F" w:rsidP="00290ED8">
      <w:pPr>
        <w:suppressAutoHyphens w:val="0"/>
        <w:spacing w:after="0" w:line="240" w:lineRule="auto"/>
        <w:jc w:val="center"/>
        <w:rPr>
          <w:rFonts w:ascii="Times New Roman" w:hAnsi="Times New Roman" w:cs="Times New Roman"/>
          <w:b/>
          <w:i/>
          <w:lang w:eastAsia="en-US"/>
        </w:rPr>
      </w:pPr>
    </w:p>
    <w:p w:rsidR="00F11A2F" w:rsidRPr="00F11A2F" w:rsidRDefault="00F11A2F" w:rsidP="00290ED8">
      <w:pPr>
        <w:suppressAutoHyphens w:val="0"/>
        <w:spacing w:after="0" w:line="240" w:lineRule="auto"/>
        <w:rPr>
          <w:rFonts w:ascii="Times New Roman" w:hAnsi="Times New Roman" w:cs="Times New Roman"/>
          <w:b/>
          <w:i/>
          <w:u w:val="single"/>
          <w:lang w:eastAsia="en-US"/>
        </w:rPr>
      </w:pPr>
      <w:r w:rsidRPr="00F11A2F">
        <w:rPr>
          <w:rFonts w:ascii="Times New Roman" w:hAnsi="Times New Roman" w:cs="Times New Roman"/>
          <w:b/>
          <w:i/>
          <w:u w:val="single"/>
          <w:lang w:eastAsia="en-US"/>
        </w:rPr>
        <w:t>Winter</w:t>
      </w:r>
      <w:r w:rsidR="00267759">
        <w:rPr>
          <w:rFonts w:ascii="Times New Roman" w:hAnsi="Times New Roman" w:cs="Times New Roman"/>
          <w:b/>
          <w:i/>
          <w:u w:val="single"/>
          <w:lang w:eastAsia="en-US"/>
        </w:rPr>
        <w:t>s</w:t>
      </w:r>
      <w:r w:rsidRPr="00F11A2F">
        <w:rPr>
          <w:rFonts w:ascii="Times New Roman" w:hAnsi="Times New Roman" w:cs="Times New Roman"/>
          <w:b/>
          <w:i/>
          <w:u w:val="single"/>
          <w:lang w:eastAsia="en-US"/>
        </w:rPr>
        <w:t xml:space="preserve">emester 2020/21 (equivalent to </w:t>
      </w:r>
      <w:r w:rsidR="00267759">
        <w:rPr>
          <w:rFonts w:ascii="Times New Roman" w:hAnsi="Times New Roman" w:cs="Times New Roman"/>
          <w:b/>
          <w:i/>
          <w:u w:val="single"/>
          <w:lang w:eastAsia="en-US"/>
        </w:rPr>
        <w:t>f</w:t>
      </w:r>
      <w:r w:rsidRPr="00F11A2F">
        <w:rPr>
          <w:rFonts w:ascii="Times New Roman" w:hAnsi="Times New Roman" w:cs="Times New Roman"/>
          <w:b/>
          <w:i/>
          <w:u w:val="single"/>
          <w:lang w:eastAsia="en-US"/>
        </w:rPr>
        <w:t>all term 2020 in Canada)</w:t>
      </w:r>
    </w:p>
    <w:p w:rsidR="00510845" w:rsidRPr="00290ED8" w:rsidRDefault="00F11A2F" w:rsidP="00290ED8">
      <w:p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  <w:r w:rsidRPr="00290ED8">
        <w:rPr>
          <w:rFonts w:ascii="Times New Roman" w:hAnsi="Times New Roman" w:cs="Times New Roman"/>
          <w:b/>
          <w:i/>
          <w:u w:val="single"/>
        </w:rPr>
        <w:t xml:space="preserve"> 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2"/>
        <w:gridCol w:w="6324"/>
        <w:gridCol w:w="1814"/>
      </w:tblGrid>
      <w:tr w:rsidR="009C6611" w:rsidRPr="00290ED8" w:rsidTr="009C6611">
        <w:tc>
          <w:tcPr>
            <w:tcW w:w="5000" w:type="pct"/>
            <w:gridSpan w:val="3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Albert-Ludwigs-Universität Freiburg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ECTS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42220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Research Skills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42245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NewRomanPSMT" w:hAnsi="Times New Roman" w:cs="Times New Roman"/>
                <w:iCs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Forest Inventory Designs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42255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NewRomanPSMT" w:hAnsi="Times New Roman" w:cs="Times New Roman"/>
                <w:iCs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Forestry Economics and Management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54125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Forest Resources, their Goods and Services</w:t>
            </w:r>
            <w:r w:rsidR="001A4C9D">
              <w:rPr>
                <w:rFonts w:ascii="Times New Roman" w:eastAsia="Times New Roman" w:hAnsi="Times New Roman" w:cs="Times New Roman"/>
                <w:lang w:val="en-US" w:eastAsia="en-US"/>
              </w:rPr>
              <w:t xml:space="preserve"> (IF)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54130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Plantation Forestry</w:t>
            </w:r>
            <w:r w:rsidR="001A4C9D">
              <w:rPr>
                <w:rFonts w:ascii="Times New Roman" w:eastAsia="Times New Roman" w:hAnsi="Times New Roman" w:cs="Times New Roman"/>
                <w:lang w:val="en-US" w:eastAsia="en-US"/>
              </w:rPr>
              <w:t xml:space="preserve"> (IF)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54200</w:t>
            </w:r>
          </w:p>
        </w:tc>
        <w:tc>
          <w:tcPr>
            <w:tcW w:w="3382" w:type="pct"/>
            <w:shd w:val="clear" w:color="auto" w:fill="auto"/>
          </w:tcPr>
          <w:p w:rsidR="009C6611" w:rsidRPr="00290ED8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 w:eastAsia="en-US"/>
              </w:rPr>
              <w:t>Carbon Forestry</w:t>
            </w:r>
            <w:r w:rsidR="001A4C9D">
              <w:rPr>
                <w:rFonts w:ascii="Times New Roman" w:eastAsia="Times New Roman" w:hAnsi="Times New Roman" w:cs="Times New Roman"/>
                <w:lang w:val="en-US" w:eastAsia="en-US"/>
              </w:rPr>
              <w:t xml:space="preserve"> (IF)</w:t>
            </w:r>
          </w:p>
        </w:tc>
        <w:tc>
          <w:tcPr>
            <w:tcW w:w="970" w:type="pct"/>
            <w:shd w:val="clear" w:color="auto" w:fill="auto"/>
          </w:tcPr>
          <w:p w:rsidR="009C6611" w:rsidRPr="00290ED8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290ED8" w:rsidTr="00290ED8">
        <w:tc>
          <w:tcPr>
            <w:tcW w:w="648" w:type="pct"/>
            <w:shd w:val="clear" w:color="auto" w:fill="auto"/>
          </w:tcPr>
          <w:p w:rsidR="009C6611" w:rsidRPr="00412F28" w:rsidRDefault="009C6611" w:rsidP="001A4C9D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2F2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3382" w:type="pct"/>
            <w:shd w:val="clear" w:color="auto" w:fill="auto"/>
          </w:tcPr>
          <w:p w:rsidR="009C6611" w:rsidRPr="00412F28" w:rsidRDefault="009C6611" w:rsidP="001A4C9D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70" w:type="pct"/>
            <w:shd w:val="clear" w:color="auto" w:fill="auto"/>
          </w:tcPr>
          <w:p w:rsidR="009C6611" w:rsidRPr="00412F28" w:rsidRDefault="00984FE0" w:rsidP="001A4C9D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12F28">
              <w:rPr>
                <w:rFonts w:ascii="Times New Roman" w:hAnsi="Times New Roman" w:cs="Times New Roman"/>
                <w:b/>
              </w:rPr>
              <w:t>30</w:t>
            </w:r>
          </w:p>
        </w:tc>
      </w:tr>
    </w:tbl>
    <w:p w:rsidR="001A4C9D" w:rsidRDefault="001A4C9D" w:rsidP="001A4C9D">
      <w:pPr>
        <w:suppressAutoHyphens w:val="0"/>
        <w:spacing w:after="0" w:line="240" w:lineRule="auto"/>
        <w:rPr>
          <w:rFonts w:ascii="Times New Roman" w:hAnsi="Times New Roman" w:cs="Times New Roman"/>
          <w:b/>
          <w:i/>
          <w:u w:val="single"/>
          <w:lang w:eastAsia="en-US"/>
        </w:rPr>
      </w:pPr>
    </w:p>
    <w:p w:rsidR="00290ED8" w:rsidRDefault="00290ED8" w:rsidP="001A4C9D">
      <w:pPr>
        <w:suppressAutoHyphens w:val="0"/>
        <w:spacing w:after="0" w:line="240" w:lineRule="auto"/>
        <w:rPr>
          <w:rFonts w:ascii="Times New Roman" w:hAnsi="Times New Roman" w:cs="Times New Roman"/>
          <w:b/>
          <w:i/>
          <w:u w:val="single"/>
          <w:lang w:eastAsia="en-US"/>
        </w:rPr>
      </w:pPr>
      <w:r w:rsidRPr="00290ED8">
        <w:rPr>
          <w:rFonts w:ascii="Times New Roman" w:hAnsi="Times New Roman" w:cs="Times New Roman"/>
          <w:b/>
          <w:i/>
          <w:u w:val="single"/>
          <w:lang w:eastAsia="en-US"/>
        </w:rPr>
        <w:t>Somme</w:t>
      </w:r>
      <w:r w:rsidR="00267759">
        <w:rPr>
          <w:rFonts w:ascii="Times New Roman" w:hAnsi="Times New Roman" w:cs="Times New Roman"/>
          <w:b/>
          <w:i/>
          <w:u w:val="single"/>
          <w:lang w:eastAsia="en-US"/>
        </w:rPr>
        <w:t>rs</w:t>
      </w:r>
      <w:r w:rsidRPr="00290ED8">
        <w:rPr>
          <w:rFonts w:ascii="Times New Roman" w:hAnsi="Times New Roman" w:cs="Times New Roman"/>
          <w:b/>
          <w:i/>
          <w:u w:val="single"/>
          <w:lang w:eastAsia="en-US"/>
        </w:rPr>
        <w:t xml:space="preserve">emester 2021 (equivalent to </w:t>
      </w:r>
      <w:r w:rsidR="00267759">
        <w:rPr>
          <w:rFonts w:ascii="Times New Roman" w:hAnsi="Times New Roman" w:cs="Times New Roman"/>
          <w:b/>
          <w:i/>
          <w:u w:val="single"/>
          <w:lang w:eastAsia="en-US"/>
        </w:rPr>
        <w:t>w</w:t>
      </w:r>
      <w:r w:rsidRPr="00290ED8">
        <w:rPr>
          <w:rFonts w:ascii="Times New Roman" w:hAnsi="Times New Roman" w:cs="Times New Roman"/>
          <w:b/>
          <w:i/>
          <w:u w:val="single"/>
          <w:lang w:eastAsia="en-US"/>
        </w:rPr>
        <w:t>inter term 2021 in Canada)</w:t>
      </w:r>
    </w:p>
    <w:p w:rsidR="001A4C9D" w:rsidRPr="00290ED8" w:rsidRDefault="001A4C9D" w:rsidP="001A4C9D">
      <w:pPr>
        <w:suppressAutoHyphens w:val="0"/>
        <w:spacing w:after="0" w:line="240" w:lineRule="auto"/>
        <w:rPr>
          <w:rFonts w:ascii="Times New Roman" w:hAnsi="Times New Roman" w:cs="Times New Roman"/>
          <w:b/>
          <w:i/>
          <w:u w:val="single"/>
          <w:lang w:eastAsia="en-US"/>
        </w:rPr>
      </w:pPr>
    </w:p>
    <w:tbl>
      <w:tblPr>
        <w:tblW w:w="5383" w:type="pct"/>
        <w:tblLook w:val="0000" w:firstRow="0" w:lastRow="0" w:firstColumn="0" w:lastColumn="0" w:noHBand="0" w:noVBand="0"/>
      </w:tblPr>
      <w:tblGrid>
        <w:gridCol w:w="1270"/>
        <w:gridCol w:w="6229"/>
        <w:gridCol w:w="1850"/>
        <w:gridCol w:w="717"/>
      </w:tblGrid>
      <w:tr w:rsidR="009C6611" w:rsidRPr="00984FE0" w:rsidTr="001A4C9D">
        <w:trPr>
          <w:gridAfter w:val="1"/>
          <w:wAfter w:w="356" w:type="pct"/>
        </w:trPr>
        <w:tc>
          <w:tcPr>
            <w:tcW w:w="46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Albert-Ludwigs-Universität Freiburg</w:t>
            </w:r>
          </w:p>
        </w:tc>
      </w:tr>
      <w:tr w:rsidR="009C6611" w:rsidRPr="00984FE0" w:rsidTr="00294C8E">
        <w:trPr>
          <w:gridAfter w:val="1"/>
          <w:wAfter w:w="356" w:type="pct"/>
        </w:trPr>
        <w:tc>
          <w:tcPr>
            <w:tcW w:w="63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309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ECTS</w:t>
            </w:r>
          </w:p>
        </w:tc>
      </w:tr>
      <w:tr w:rsidR="009C6611" w:rsidRPr="00984FE0" w:rsidTr="00294C8E">
        <w:trPr>
          <w:gridAfter w:val="1"/>
          <w:wAfter w:w="356" w:type="pct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rPr>
                <w:rFonts w:ascii="Times New Roman" w:eastAsia="TimesNewRomanPSMT" w:hAnsi="Times New Roman" w:cs="Times New Roman"/>
                <w:iCs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54190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 xml:space="preserve">Close–to-Nature Forest Management </w:t>
            </w:r>
            <w:r w:rsidR="00290ED8" w:rsidRPr="00984FE0">
              <w:rPr>
                <w:rFonts w:ascii="Times New Roman" w:eastAsia="Times New Roman" w:hAnsi="Times New Roman" w:cs="Times New Roman"/>
                <w:lang w:val="en-US" w:eastAsia="en-US"/>
              </w:rPr>
              <w:t>(IF)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984FE0" w:rsidTr="00294C8E">
        <w:trPr>
          <w:gridAfter w:val="1"/>
          <w:wAfter w:w="356" w:type="pct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FE6786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94265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FE6786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Ecosystem Management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984FE0" w:rsidTr="00294C8E">
        <w:trPr>
          <w:gridAfter w:val="1"/>
          <w:wAfter w:w="356" w:type="pct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FE6786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42250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FE6786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Soil Ecology &amp; Management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984FE0" w:rsidTr="00294C8E">
        <w:trPr>
          <w:gridAfter w:val="1"/>
          <w:wAfter w:w="356" w:type="pct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54170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Integrated Land Use Management</w:t>
            </w:r>
            <w:r w:rsidR="001A4C9D" w:rsidRPr="00984FE0">
              <w:rPr>
                <w:rFonts w:ascii="Times New Roman" w:eastAsia="Times New Roman" w:hAnsi="Times New Roman" w:cs="Times New Roman"/>
                <w:lang w:val="en-US" w:eastAsia="en-US"/>
              </w:rPr>
              <w:t xml:space="preserve"> (IF)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5</w:t>
            </w:r>
          </w:p>
        </w:tc>
      </w:tr>
      <w:tr w:rsidR="009C6611" w:rsidRPr="00984FE0" w:rsidTr="00294C8E">
        <w:trPr>
          <w:gridAfter w:val="1"/>
          <w:wAfter w:w="356" w:type="pct"/>
        </w:trPr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54180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uppressAutoHyphens w:val="0"/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984FE0">
              <w:rPr>
                <w:rFonts w:ascii="Times New Roman" w:eastAsia="Times New Roman" w:hAnsi="Times New Roman" w:cs="Times New Roman"/>
                <w:lang w:val="en-US" w:eastAsia="en-US"/>
              </w:rPr>
              <w:t>International Forest Governance</w:t>
            </w:r>
            <w:r w:rsidR="001A4C9D" w:rsidRPr="00984FE0">
              <w:rPr>
                <w:rFonts w:ascii="Times New Roman" w:eastAsia="Times New Roman" w:hAnsi="Times New Roman" w:cs="Times New Roman"/>
                <w:lang w:val="en-US" w:eastAsia="en-US"/>
              </w:rPr>
              <w:t xml:space="preserve"> (IF)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6611" w:rsidRPr="00984FE0" w:rsidRDefault="009C6611" w:rsidP="00290ED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5</w:t>
            </w:r>
          </w:p>
        </w:tc>
      </w:tr>
      <w:tr w:rsidR="00290ED8" w:rsidRPr="00984FE0" w:rsidTr="00294C8E">
        <w:tc>
          <w:tcPr>
            <w:tcW w:w="6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0ED8" w:rsidRPr="00984FE0" w:rsidRDefault="00290ED8" w:rsidP="00290ED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0ED8" w:rsidRPr="00984FE0" w:rsidRDefault="001A4C9D" w:rsidP="00290ED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Internship (7 weeks, can be split into two parts or done abroad)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0ED8" w:rsidRPr="00984FE0" w:rsidRDefault="00984FE0" w:rsidP="00290ED8">
            <w:pPr>
              <w:pStyle w:val="Standard1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56" w:type="pct"/>
          </w:tcPr>
          <w:p w:rsidR="00290ED8" w:rsidRPr="00984FE0" w:rsidRDefault="00290ED8" w:rsidP="00290ED8">
            <w:pPr>
              <w:pStyle w:val="Standard1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90ED8" w:rsidRPr="00984FE0" w:rsidTr="00294C8E">
        <w:tc>
          <w:tcPr>
            <w:tcW w:w="63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:rsidR="00290ED8" w:rsidRPr="00984FE0" w:rsidRDefault="001A4C9D" w:rsidP="00412F2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0ED8" w:rsidRPr="00984FE0" w:rsidRDefault="00290ED8" w:rsidP="00290ED8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0ED8" w:rsidRPr="00984FE0" w:rsidRDefault="00984FE0" w:rsidP="00290ED8">
            <w:pPr>
              <w:pStyle w:val="Standard1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84FE0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56" w:type="pct"/>
          </w:tcPr>
          <w:p w:rsidR="00290ED8" w:rsidRPr="00984FE0" w:rsidRDefault="00290ED8" w:rsidP="00290ED8">
            <w:pPr>
              <w:pStyle w:val="Standard1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984FE0" w:rsidRPr="00984FE0" w:rsidTr="00294C8E">
        <w:tc>
          <w:tcPr>
            <w:tcW w:w="63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84FE0" w:rsidRPr="00412F28" w:rsidRDefault="00984FE0" w:rsidP="00294C8E">
            <w:pPr>
              <w:tabs>
                <w:tab w:val="center" w:pos="598"/>
              </w:tabs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412F28">
              <w:rPr>
                <w:rFonts w:ascii="Times New Roman" w:hAnsi="Times New Roman" w:cs="Times New Roman"/>
                <w:b/>
              </w:rPr>
              <w:t>Total ALU</w:t>
            </w:r>
          </w:p>
        </w:tc>
        <w:tc>
          <w:tcPr>
            <w:tcW w:w="3094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984FE0" w:rsidRPr="00412F28" w:rsidRDefault="00984FE0" w:rsidP="00290ED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4FE0" w:rsidRPr="00412F28" w:rsidRDefault="00984FE0" w:rsidP="00290ED8">
            <w:pPr>
              <w:pStyle w:val="Standard1"/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12F28">
              <w:rPr>
                <w:rFonts w:ascii="Times New Roman" w:hAnsi="Times New Roman" w:cs="Times New Roman"/>
                <w:b/>
              </w:rPr>
              <w:t>65</w:t>
            </w:r>
          </w:p>
        </w:tc>
        <w:tc>
          <w:tcPr>
            <w:tcW w:w="356" w:type="pct"/>
          </w:tcPr>
          <w:p w:rsidR="00984FE0" w:rsidRPr="00984FE0" w:rsidRDefault="00984FE0" w:rsidP="00290ED8">
            <w:pPr>
              <w:pStyle w:val="Standard1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294C8E" w:rsidRDefault="00294C8E" w:rsidP="001A4C9D">
      <w:pPr>
        <w:suppressAutoHyphens w:val="0"/>
        <w:jc w:val="center"/>
        <w:rPr>
          <w:rFonts w:ascii="Times New Roman" w:hAnsi="Times New Roman" w:cs="Times New Roman"/>
          <w:b/>
          <w:i/>
          <w:lang w:eastAsia="en-US"/>
        </w:rPr>
      </w:pPr>
    </w:p>
    <w:p w:rsidR="001A4C9D" w:rsidRPr="001A4C9D" w:rsidRDefault="001A4C9D" w:rsidP="001A4C9D">
      <w:pPr>
        <w:suppressAutoHyphens w:val="0"/>
        <w:jc w:val="center"/>
        <w:rPr>
          <w:rFonts w:ascii="Times New Roman" w:hAnsi="Times New Roman" w:cs="Times New Roman"/>
          <w:b/>
          <w:i/>
          <w:lang w:eastAsia="en-US"/>
        </w:rPr>
      </w:pPr>
      <w:bookmarkStart w:id="0" w:name="_GoBack"/>
      <w:bookmarkEnd w:id="0"/>
      <w:r w:rsidRPr="001A4C9D">
        <w:rPr>
          <w:rFonts w:ascii="Times New Roman" w:hAnsi="Times New Roman" w:cs="Times New Roman"/>
          <w:b/>
          <w:i/>
          <w:lang w:eastAsia="en-US"/>
        </w:rPr>
        <w:lastRenderedPageBreak/>
        <w:t xml:space="preserve">YEAR 2: University of </w:t>
      </w:r>
      <w:r w:rsidR="00412F28">
        <w:rPr>
          <w:rFonts w:ascii="Times New Roman" w:hAnsi="Times New Roman" w:cs="Times New Roman"/>
          <w:b/>
          <w:i/>
          <w:lang w:eastAsia="en-US"/>
        </w:rPr>
        <w:t>New Brunswick</w:t>
      </w:r>
    </w:p>
    <w:p w:rsidR="001A4C9D" w:rsidRDefault="001A4C9D" w:rsidP="007B06E1">
      <w:pPr>
        <w:suppressAutoHyphens w:val="0"/>
        <w:spacing w:after="0" w:line="240" w:lineRule="auto"/>
        <w:ind w:right="-138"/>
        <w:jc w:val="both"/>
        <w:rPr>
          <w:rFonts w:ascii="Times New Roman" w:hAnsi="Times New Roman" w:cs="Times New Roman"/>
          <w:b/>
          <w:i/>
          <w:color w:val="FF0000"/>
          <w:lang w:eastAsia="en-US"/>
        </w:rPr>
      </w:pPr>
      <w:r w:rsidRPr="001A4C9D">
        <w:rPr>
          <w:rFonts w:ascii="Times New Roman" w:hAnsi="Times New Roman" w:cs="Times New Roman"/>
          <w:b/>
          <w:i/>
          <w:lang w:eastAsia="en-US"/>
        </w:rPr>
        <w:t>NOTE: Alternate courses may be chosen in consultation with the advisor in case of course cance</w:t>
      </w:r>
      <w:r w:rsidRPr="00984FE0">
        <w:rPr>
          <w:rFonts w:ascii="Times New Roman" w:hAnsi="Times New Roman" w:cs="Times New Roman"/>
          <w:b/>
          <w:i/>
          <w:lang w:eastAsia="en-US"/>
        </w:rPr>
        <w:t>l</w:t>
      </w:r>
      <w:r w:rsidRPr="001A4C9D">
        <w:rPr>
          <w:rFonts w:ascii="Times New Roman" w:hAnsi="Times New Roman" w:cs="Times New Roman"/>
          <w:b/>
          <w:i/>
          <w:lang w:eastAsia="en-US"/>
        </w:rPr>
        <w:t>lations or if other courses are identified as more appropriate for the student’s learning goals at a later stage.</w:t>
      </w:r>
      <w:r w:rsidR="007B06E1">
        <w:rPr>
          <w:rFonts w:ascii="Times New Roman" w:hAnsi="Times New Roman" w:cs="Times New Roman"/>
          <w:b/>
          <w:i/>
          <w:lang w:eastAsia="en-US"/>
        </w:rPr>
        <w:t xml:space="preserve"> </w:t>
      </w:r>
      <w:r w:rsidRPr="007B06E1">
        <w:rPr>
          <w:rFonts w:ascii="Times New Roman" w:hAnsi="Times New Roman" w:cs="Times New Roman"/>
          <w:b/>
          <w:i/>
          <w:lang w:eastAsia="en-US"/>
        </w:rPr>
        <w:t>As the major essay at UNB only yields 6 credits = 15 ECTS and 30 ECTS are needed for ALU, additional master parts (selected topics</w:t>
      </w:r>
      <w:r w:rsidR="00984FE0" w:rsidRPr="007B06E1">
        <w:rPr>
          <w:rFonts w:ascii="Times New Roman" w:hAnsi="Times New Roman" w:cs="Times New Roman"/>
          <w:b/>
          <w:i/>
          <w:lang w:eastAsia="en-US"/>
        </w:rPr>
        <w:t xml:space="preserve"> or</w:t>
      </w:r>
      <w:r w:rsidRPr="007B06E1">
        <w:rPr>
          <w:rFonts w:ascii="Times New Roman" w:hAnsi="Times New Roman" w:cs="Times New Roman"/>
          <w:b/>
          <w:i/>
          <w:lang w:eastAsia="en-US"/>
        </w:rPr>
        <w:t xml:space="preserve"> directed studies) have to be completed!</w:t>
      </w:r>
      <w:r w:rsidR="007B06E1">
        <w:rPr>
          <w:rFonts w:ascii="Times New Roman" w:hAnsi="Times New Roman" w:cs="Times New Roman"/>
          <w:b/>
          <w:i/>
          <w:lang w:eastAsia="en-US"/>
        </w:rPr>
        <w:t xml:space="preserve"> </w:t>
      </w:r>
      <w:r w:rsidRPr="001A4C9D">
        <w:rPr>
          <w:rFonts w:ascii="Times New Roman" w:hAnsi="Times New Roman" w:cs="Times New Roman"/>
          <w:b/>
          <w:i/>
          <w:color w:val="FF0000"/>
          <w:lang w:eastAsia="en-US"/>
        </w:rPr>
        <w:t>The thesis has to be</w:t>
      </w:r>
      <w:r w:rsidR="00412F28">
        <w:rPr>
          <w:rFonts w:ascii="Times New Roman" w:hAnsi="Times New Roman" w:cs="Times New Roman"/>
          <w:b/>
          <w:i/>
          <w:color w:val="FF0000"/>
          <w:lang w:eastAsia="en-US"/>
        </w:rPr>
        <w:t xml:space="preserve"> </w:t>
      </w:r>
      <w:r w:rsidRPr="001A4C9D">
        <w:rPr>
          <w:rFonts w:ascii="Times New Roman" w:hAnsi="Times New Roman" w:cs="Times New Roman"/>
          <w:b/>
          <w:i/>
          <w:color w:val="FF0000"/>
          <w:lang w:eastAsia="en-US"/>
        </w:rPr>
        <w:t>graded by a supervisor and a reviewer according to the TRANSFOR-M thesis form.</w:t>
      </w:r>
    </w:p>
    <w:p w:rsidR="00984FE0" w:rsidRPr="001A4C9D" w:rsidRDefault="00984FE0" w:rsidP="007B06E1">
      <w:pPr>
        <w:suppressAutoHyphens w:val="0"/>
        <w:spacing w:after="0" w:line="240" w:lineRule="auto"/>
        <w:ind w:right="-138"/>
        <w:jc w:val="both"/>
        <w:rPr>
          <w:rFonts w:ascii="Times New Roman" w:hAnsi="Times New Roman" w:cs="Times New Roman"/>
          <w:b/>
          <w:i/>
          <w:lang w:eastAsia="en-US"/>
        </w:rPr>
      </w:pPr>
    </w:p>
    <w:p w:rsidR="001A4C9D" w:rsidRPr="001A4C9D" w:rsidRDefault="001A4C9D" w:rsidP="00984FE0">
      <w:pPr>
        <w:suppressAutoHyphens w:val="0"/>
        <w:rPr>
          <w:rFonts w:ascii="Times New Roman" w:hAnsi="Times New Roman" w:cs="Times New Roman"/>
          <w:b/>
          <w:i/>
          <w:u w:val="single"/>
          <w:lang w:eastAsia="en-US"/>
        </w:rPr>
      </w:pPr>
      <w:r w:rsidRPr="001A4C9D">
        <w:rPr>
          <w:rFonts w:ascii="Times New Roman" w:hAnsi="Times New Roman" w:cs="Times New Roman"/>
          <w:b/>
          <w:i/>
          <w:u w:val="single"/>
          <w:lang w:eastAsia="en-US"/>
        </w:rPr>
        <w:t>Fall term 2021 (equivalent to Winter</w:t>
      </w:r>
      <w:r w:rsidR="00267759">
        <w:rPr>
          <w:rFonts w:ascii="Times New Roman" w:hAnsi="Times New Roman" w:cs="Times New Roman"/>
          <w:b/>
          <w:i/>
          <w:u w:val="single"/>
          <w:lang w:eastAsia="en-US"/>
        </w:rPr>
        <w:t>s</w:t>
      </w:r>
      <w:r w:rsidRPr="001A4C9D">
        <w:rPr>
          <w:rFonts w:ascii="Times New Roman" w:hAnsi="Times New Roman" w:cs="Times New Roman"/>
          <w:b/>
          <w:i/>
          <w:u w:val="single"/>
          <w:lang w:eastAsia="en-US"/>
        </w:rPr>
        <w:t>emester 2021/22 in Germany)</w:t>
      </w: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272"/>
        <w:gridCol w:w="3117"/>
        <w:gridCol w:w="851"/>
        <w:gridCol w:w="817"/>
        <w:gridCol w:w="1109"/>
        <w:gridCol w:w="1470"/>
        <w:gridCol w:w="714"/>
      </w:tblGrid>
      <w:tr w:rsidR="00CB41C4" w:rsidRPr="00290ED8" w:rsidTr="00095B9B">
        <w:tc>
          <w:tcPr>
            <w:tcW w:w="3239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University of New Brunswick</w:t>
            </w:r>
          </w:p>
        </w:tc>
        <w:tc>
          <w:tcPr>
            <w:tcW w:w="176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90ED8">
              <w:rPr>
                <w:rFonts w:ascii="Times New Roman" w:hAnsi="Times New Roman" w:cs="Times New Roman"/>
                <w:i/>
              </w:rPr>
              <w:t>Albert-Ludwigs-Universität Freiburg</w:t>
            </w:r>
          </w:p>
        </w:tc>
      </w:tr>
      <w:tr w:rsidR="00CB41C4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412F28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Cs/>
                <w:lang w:val="fi-FI"/>
              </w:rPr>
              <w:t>Number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294C8E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Cs/>
                <w:lang w:val="fi-FI"/>
              </w:rPr>
              <w:t>Titl</w:t>
            </w:r>
            <w:r w:rsidR="00294C8E">
              <w:rPr>
                <w:rFonts w:ascii="Times New Roman" w:eastAsia="Times New Roman" w:hAnsi="Times New Roman" w:cs="Times New Roman"/>
                <w:iCs/>
                <w:lang w:val="fi-FI"/>
              </w:rPr>
              <w:t>e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294C8E">
            <w:pPr>
              <w:tabs>
                <w:tab w:val="center" w:pos="382"/>
              </w:tabs>
              <w:snapToGrid w:val="0"/>
              <w:spacing w:after="0" w:line="240" w:lineRule="auto"/>
              <w:ind w:right="-109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Credits</w:t>
            </w:r>
          </w:p>
        </w:tc>
        <w:tc>
          <w:tcPr>
            <w:tcW w:w="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ECTS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Number</w:t>
            </w:r>
          </w:p>
        </w:tc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Title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ECTS</w:t>
            </w:r>
          </w:p>
        </w:tc>
      </w:tr>
      <w:tr w:rsidR="002F3EE6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ENVS6007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/>
              </w:rPr>
              <w:t>Practicum in Water, Wildlife, and Forest Management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3</w:t>
            </w:r>
          </w:p>
        </w:tc>
        <w:tc>
          <w:tcPr>
            <w:tcW w:w="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3EE6" w:rsidRPr="00290ED8" w:rsidRDefault="002F3EE6" w:rsidP="002F3EE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3546C2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FOR</w:t>
            </w:r>
            <w:r w:rsidR="00412F28">
              <w:rPr>
                <w:rFonts w:ascii="Times New Roman" w:eastAsia="Times New Roman" w:hAnsi="Times New Roman" w:cs="Times New Roman"/>
                <w:lang w:val="fi-FI"/>
              </w:rPr>
              <w:t xml:space="preserve"> </w:t>
            </w:r>
            <w:r w:rsidRPr="00290ED8">
              <w:rPr>
                <w:rFonts w:ascii="Times New Roman" w:eastAsia="Times New Roman" w:hAnsi="Times New Roman" w:cs="Times New Roman"/>
                <w:lang w:val="fi-FI"/>
              </w:rPr>
              <w:t>5920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/>
              </w:rPr>
              <w:t>Forestry in Atlantic Canada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546C2" w:rsidRPr="00290ED8" w:rsidRDefault="003546C2" w:rsidP="003E0CC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D86F60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fi-FI"/>
              </w:rPr>
              <w:t>FOR 6920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Directed Studies (Thesis Part I)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3</w:t>
            </w:r>
          </w:p>
        </w:tc>
        <w:tc>
          <w:tcPr>
            <w:tcW w:w="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fi-FI"/>
              </w:rPr>
              <w:t>7.5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</w:pPr>
          </w:p>
        </w:tc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  <w:color w:val="FF0000"/>
                <w:highlight w:val="yellow"/>
              </w:rPr>
            </w:pPr>
            <w:r w:rsidRPr="00984FE0">
              <w:rPr>
                <w:rFonts w:ascii="Times New Roman" w:eastAsia="Times New Roman" w:hAnsi="Times New Roman" w:cs="Times New Roman"/>
                <w:i/>
                <w:color w:val="FF0000"/>
                <w:lang w:val="en-US"/>
              </w:rPr>
              <w:t>Thesis Part I</w:t>
            </w: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44D78" w:rsidRPr="00984FE0" w:rsidRDefault="00E44D78" w:rsidP="00E44D78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  <w:t>7.5</w:t>
            </w:r>
          </w:p>
        </w:tc>
      </w:tr>
      <w:tr w:rsidR="000C01C6" w:rsidRPr="00290ED8" w:rsidTr="00294C8E">
        <w:trPr>
          <w:trHeight w:val="100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01C6" w:rsidRPr="00412F28" w:rsidRDefault="000C01C6" w:rsidP="000C01C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fi-FI"/>
              </w:rPr>
            </w:pPr>
            <w:r w:rsidRPr="00412F28">
              <w:rPr>
                <w:rFonts w:ascii="Times New Roman" w:eastAsia="Times New Roman" w:hAnsi="Times New Roman" w:cs="Times New Roman"/>
                <w:b/>
                <w:lang w:val="fi-FI"/>
              </w:rPr>
              <w:t>Total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01C6" w:rsidRPr="00412F28" w:rsidRDefault="000C01C6" w:rsidP="000C01C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01C6" w:rsidRPr="00412F28" w:rsidRDefault="000C01C6" w:rsidP="000C01C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412F28">
              <w:rPr>
                <w:rFonts w:ascii="Times New Roman" w:eastAsia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4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01C6" w:rsidRPr="00412F28" w:rsidRDefault="000C01C6" w:rsidP="000C01C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fi-FI"/>
              </w:rPr>
            </w:pPr>
            <w:r w:rsidRPr="00412F28">
              <w:rPr>
                <w:rFonts w:ascii="Times New Roman" w:eastAsia="Times New Roman" w:hAnsi="Times New Roman" w:cs="Times New Roman"/>
                <w:b/>
                <w:lang w:val="fi-FI"/>
              </w:rPr>
              <w:t>22.5</w:t>
            </w:r>
          </w:p>
        </w:tc>
        <w:tc>
          <w:tcPr>
            <w:tcW w:w="5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01C6" w:rsidRPr="00412F28" w:rsidRDefault="0029650D" w:rsidP="000C01C6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lang w:val="fi-FI"/>
              </w:rPr>
            </w:pPr>
            <w:r w:rsidRPr="00412F28">
              <w:rPr>
                <w:rFonts w:ascii="Times New Roman" w:eastAsia="Times New Roman" w:hAnsi="Times New Roman" w:cs="Times New Roman"/>
                <w:b/>
                <w:i/>
                <w:lang w:val="fi-FI"/>
              </w:rPr>
              <w:t>Total</w:t>
            </w:r>
          </w:p>
        </w:tc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0C01C6" w:rsidRPr="00412F28" w:rsidRDefault="000C01C6" w:rsidP="000C01C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3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0C01C6" w:rsidRPr="00412F28" w:rsidRDefault="0029650D" w:rsidP="000C01C6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val="fi-FI"/>
              </w:rPr>
            </w:pPr>
            <w:r w:rsidRPr="00412F28">
              <w:rPr>
                <w:rFonts w:ascii="Times New Roman" w:eastAsia="Times New Roman" w:hAnsi="Times New Roman" w:cs="Times New Roman"/>
                <w:b/>
                <w:i/>
                <w:lang w:val="fi-FI"/>
              </w:rPr>
              <w:t>7.5</w:t>
            </w:r>
          </w:p>
        </w:tc>
      </w:tr>
    </w:tbl>
    <w:p w:rsidR="00CB41C4" w:rsidRPr="00290ED8" w:rsidRDefault="00CB41C4" w:rsidP="003B15A7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u w:val="single"/>
        </w:rPr>
      </w:pPr>
    </w:p>
    <w:p w:rsidR="00CB41C4" w:rsidRPr="00267759" w:rsidRDefault="001A4C9D" w:rsidP="001A4C9D">
      <w:pPr>
        <w:suppressAutoHyphens w:val="0"/>
        <w:rPr>
          <w:rFonts w:ascii="Times New Roman" w:hAnsi="Times New Roman" w:cs="Times New Roman"/>
          <w:b/>
          <w:i/>
          <w:u w:val="single"/>
          <w:lang w:eastAsia="en-US"/>
        </w:rPr>
      </w:pPr>
      <w:r w:rsidRPr="00267759">
        <w:rPr>
          <w:rFonts w:ascii="Times New Roman" w:hAnsi="Times New Roman" w:cs="Times New Roman"/>
          <w:b/>
          <w:i/>
          <w:u w:val="single"/>
          <w:lang w:eastAsia="en-US"/>
        </w:rPr>
        <w:t>Winter term 2022 + Spring/Summer terms 22 (equivalent to Sommer</w:t>
      </w:r>
      <w:r w:rsidR="00267759" w:rsidRPr="00267759">
        <w:rPr>
          <w:rFonts w:ascii="Times New Roman" w:hAnsi="Times New Roman" w:cs="Times New Roman"/>
          <w:b/>
          <w:i/>
          <w:u w:val="single"/>
          <w:lang w:eastAsia="en-US"/>
        </w:rPr>
        <w:t>s</w:t>
      </w:r>
      <w:r w:rsidRPr="00267759">
        <w:rPr>
          <w:rFonts w:ascii="Times New Roman" w:hAnsi="Times New Roman" w:cs="Times New Roman"/>
          <w:b/>
          <w:i/>
          <w:u w:val="single"/>
          <w:lang w:eastAsia="en-US"/>
        </w:rPr>
        <w:t>emester 2022 in Germany)</w:t>
      </w: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272"/>
        <w:gridCol w:w="3117"/>
        <w:gridCol w:w="838"/>
        <w:gridCol w:w="832"/>
        <w:gridCol w:w="969"/>
        <w:gridCol w:w="1520"/>
        <w:gridCol w:w="802"/>
      </w:tblGrid>
      <w:tr w:rsidR="00CB41C4" w:rsidRPr="00290ED8" w:rsidTr="001A4C9D">
        <w:tc>
          <w:tcPr>
            <w:tcW w:w="324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University of New Brunswick</w:t>
            </w:r>
          </w:p>
        </w:tc>
        <w:tc>
          <w:tcPr>
            <w:tcW w:w="176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</w:rPr>
            </w:pPr>
            <w:r w:rsidRPr="00290ED8">
              <w:rPr>
                <w:rFonts w:ascii="Times New Roman" w:hAnsi="Times New Roman" w:cs="Times New Roman"/>
                <w:i/>
              </w:rPr>
              <w:t>Albert-Ludwigs-Universität Freiburg</w:t>
            </w:r>
          </w:p>
        </w:tc>
      </w:tr>
      <w:tr w:rsidR="00CB41C4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290ED8" w:rsidRDefault="00CB41C4" w:rsidP="00412F28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Cs/>
                <w:lang w:val="fi-FI"/>
              </w:rPr>
              <w:t>Number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Cs/>
                <w:lang w:val="fi-FI"/>
              </w:rPr>
              <w:t>Title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290ED8" w:rsidRDefault="00CB41C4" w:rsidP="00294C8E">
            <w:pPr>
              <w:snapToGrid w:val="0"/>
              <w:spacing w:after="0" w:line="240" w:lineRule="auto"/>
              <w:ind w:right="-121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Credits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ECTS</w:t>
            </w:r>
          </w:p>
        </w:tc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Number</w:t>
            </w:r>
          </w:p>
        </w:tc>
        <w:tc>
          <w:tcPr>
            <w:tcW w:w="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B41C4" w:rsidRPr="00290ED8" w:rsidRDefault="00CB41C4" w:rsidP="003B15A7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Title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B41C4" w:rsidRPr="00290ED8" w:rsidRDefault="00CB41C4" w:rsidP="003B15A7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iCs/>
                <w:lang w:val="fi-FI"/>
              </w:rPr>
              <w:t>ECTS</w:t>
            </w:r>
          </w:p>
        </w:tc>
      </w:tr>
      <w:tr w:rsidR="00FD14D1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290ED8">
              <w:rPr>
                <w:rFonts w:ascii="Times New Roman" w:eastAsia="Times New Roman" w:hAnsi="Times New Roman" w:cs="Times New Roman"/>
                <w:bCs/>
                <w:color w:val="000000"/>
              </w:rPr>
              <w:t>FOR</w:t>
            </w:r>
            <w:r w:rsidR="00412F28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 </w:t>
            </w:r>
            <w:r w:rsidRPr="00290ED8">
              <w:rPr>
                <w:rFonts w:ascii="Times New Roman" w:eastAsia="Times New Roman" w:hAnsi="Times New Roman" w:cs="Times New Roman"/>
                <w:bCs/>
                <w:color w:val="000000"/>
              </w:rPr>
              <w:t>6286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290ED8">
              <w:rPr>
                <w:rFonts w:ascii="Times New Roman" w:eastAsia="Times New Roman" w:hAnsi="Times New Roman" w:cs="Times New Roman"/>
                <w:bCs/>
                <w:color w:val="000000"/>
              </w:rPr>
              <w:t xml:space="preserve">Geographic Information Systems 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D14D1" w:rsidRPr="00290ED8" w:rsidRDefault="00FD14D1" w:rsidP="00FD14D1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D86F60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B2840" w:rsidRPr="00984FE0" w:rsidRDefault="009B2840" w:rsidP="009B2840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fi-FI"/>
              </w:rPr>
              <w:t>FOR 6920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B2840" w:rsidRPr="00984FE0" w:rsidRDefault="00E90C9E" w:rsidP="00294C8E">
            <w:pPr>
              <w:snapToGrid w:val="0"/>
              <w:spacing w:after="0" w:line="240" w:lineRule="auto"/>
              <w:ind w:right="-101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Directed Studies</w:t>
            </w:r>
            <w:r w:rsidR="00396675"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 xml:space="preserve"> (Thesis Part II)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B2840" w:rsidRPr="00984FE0" w:rsidRDefault="009B2840" w:rsidP="009B2840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3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B2840" w:rsidRPr="00984FE0" w:rsidRDefault="009B2840" w:rsidP="009B2840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fi-FI"/>
              </w:rPr>
              <w:t>7.5</w:t>
            </w:r>
          </w:p>
        </w:tc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B2840" w:rsidRPr="00984FE0" w:rsidRDefault="009B2840" w:rsidP="009B2840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</w:pPr>
          </w:p>
        </w:tc>
        <w:tc>
          <w:tcPr>
            <w:tcW w:w="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B2840" w:rsidRPr="00984FE0" w:rsidRDefault="009B2840" w:rsidP="009B2840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  <w:color w:val="FF0000"/>
              </w:rPr>
            </w:pPr>
            <w:r w:rsidRPr="00984FE0">
              <w:rPr>
                <w:rFonts w:ascii="Times New Roman" w:eastAsia="Times New Roman" w:hAnsi="Times New Roman" w:cs="Times New Roman"/>
                <w:i/>
                <w:color w:val="FF0000"/>
                <w:lang w:val="en-US"/>
              </w:rPr>
              <w:t>Thesis Part II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B2840" w:rsidRPr="00984FE0" w:rsidRDefault="009B2840" w:rsidP="009B2840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  <w:t>7.5</w:t>
            </w:r>
          </w:p>
        </w:tc>
      </w:tr>
      <w:tr w:rsidR="003D0050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0050" w:rsidRPr="00290ED8" w:rsidRDefault="003D0050" w:rsidP="003D0050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ENVS6002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0050" w:rsidRPr="00290ED8" w:rsidRDefault="003D0050" w:rsidP="003D0050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/>
              </w:rPr>
              <w:t>Biophysical Foundations of Ecosystem Management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D0050" w:rsidRPr="00290ED8" w:rsidRDefault="003D0050" w:rsidP="003D0050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 w:rsidRPr="00290ED8">
              <w:rPr>
                <w:rFonts w:ascii="Times New Roman" w:eastAsia="Times New Roman" w:hAnsi="Times New Roman" w:cs="Times New Roman"/>
                <w:lang w:val="en-US"/>
              </w:rPr>
              <w:t>3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3D0050" w:rsidRPr="00290ED8" w:rsidRDefault="003D0050" w:rsidP="003D0050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7.5</w:t>
            </w:r>
          </w:p>
        </w:tc>
        <w:tc>
          <w:tcPr>
            <w:tcW w:w="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0050" w:rsidRPr="00290ED8" w:rsidRDefault="003D0050" w:rsidP="003D0050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0050" w:rsidRPr="00290ED8" w:rsidRDefault="003D0050" w:rsidP="003D0050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en-US"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0050" w:rsidRPr="00290ED8" w:rsidRDefault="003D0050" w:rsidP="003D0050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</w:p>
        </w:tc>
      </w:tr>
      <w:tr w:rsidR="00C77C28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77C28" w:rsidRPr="00984FE0" w:rsidRDefault="00042A33" w:rsidP="00A20999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i-FI"/>
              </w:rPr>
            </w:pPr>
            <w:r w:rsidRPr="00984FE0">
              <w:rPr>
                <w:rFonts w:ascii="Times New Roman" w:hAnsi="Times New Roman" w:cs="Times New Roman"/>
                <w:color w:val="FF0000"/>
              </w:rPr>
              <w:t>FOR</w:t>
            </w:r>
            <w:r w:rsidR="00412F28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984FE0">
              <w:rPr>
                <w:rFonts w:ascii="Times New Roman" w:hAnsi="Times New Roman" w:cs="Times New Roman"/>
                <w:color w:val="FF0000"/>
              </w:rPr>
              <w:t>6996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77C28" w:rsidRPr="00984FE0" w:rsidRDefault="00C77C28" w:rsidP="00E90C9E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 xml:space="preserve">MF report </w:t>
            </w:r>
            <w:r w:rsidR="003109E2"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with defense</w:t>
            </w:r>
            <w:r w:rsidR="00503709"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 xml:space="preserve"> 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77C28" w:rsidRPr="00984FE0" w:rsidRDefault="00042A33" w:rsidP="00A20999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6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77C28" w:rsidRPr="00984FE0" w:rsidRDefault="00042A33" w:rsidP="00A20999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color w:val="FF0000"/>
                <w:lang w:val="fi-FI"/>
              </w:rPr>
              <w:t>15</w:t>
            </w:r>
          </w:p>
        </w:tc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77C28" w:rsidRPr="00984FE0" w:rsidRDefault="00C77C28" w:rsidP="00A20999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</w:pPr>
          </w:p>
        </w:tc>
        <w:tc>
          <w:tcPr>
            <w:tcW w:w="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77C28" w:rsidRPr="00984FE0" w:rsidRDefault="00C77C28" w:rsidP="009B2840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  <w:color w:val="FF0000"/>
              </w:rPr>
            </w:pPr>
            <w:r w:rsidRPr="00984FE0">
              <w:rPr>
                <w:rFonts w:ascii="Times New Roman" w:hAnsi="Times New Roman" w:cs="Times New Roman"/>
                <w:i/>
                <w:color w:val="FF0000"/>
              </w:rPr>
              <w:t xml:space="preserve">Thesis Part </w:t>
            </w:r>
            <w:r w:rsidR="009B2840" w:rsidRPr="00984FE0">
              <w:rPr>
                <w:rFonts w:ascii="Times New Roman" w:hAnsi="Times New Roman" w:cs="Times New Roman"/>
                <w:i/>
                <w:color w:val="FF0000"/>
              </w:rPr>
              <w:t>III</w:t>
            </w: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77C28" w:rsidRPr="00984FE0" w:rsidRDefault="00042A33" w:rsidP="00A20999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</w:pPr>
            <w:r w:rsidRPr="00984FE0">
              <w:rPr>
                <w:rFonts w:ascii="Times New Roman" w:eastAsia="Times New Roman" w:hAnsi="Times New Roman" w:cs="Times New Roman"/>
                <w:i/>
                <w:color w:val="FF0000"/>
                <w:lang w:val="fi-FI"/>
              </w:rPr>
              <w:t>15</w:t>
            </w:r>
          </w:p>
        </w:tc>
      </w:tr>
      <w:tr w:rsidR="002B604C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B604C" w:rsidRPr="00290ED8" w:rsidRDefault="002B604C" w:rsidP="002B604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lang w:val="fi-FI"/>
              </w:rPr>
              <w:t>Total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B604C" w:rsidRPr="00290ED8" w:rsidRDefault="002B604C" w:rsidP="002B604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B604C" w:rsidRPr="00290ED8" w:rsidRDefault="00E71A79" w:rsidP="002B604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15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B604C" w:rsidRPr="00290ED8" w:rsidRDefault="00E71A79" w:rsidP="002B604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fi-FI"/>
              </w:rPr>
            </w:pPr>
            <w:r>
              <w:rPr>
                <w:rFonts w:ascii="Times New Roman" w:eastAsia="Times New Roman" w:hAnsi="Times New Roman" w:cs="Times New Roman"/>
                <w:lang w:val="fi-FI"/>
              </w:rPr>
              <w:t>37</w:t>
            </w:r>
            <w:r w:rsidR="001213FB" w:rsidRPr="00290ED8">
              <w:rPr>
                <w:rFonts w:ascii="Times New Roman" w:eastAsia="Times New Roman" w:hAnsi="Times New Roman" w:cs="Times New Roman"/>
                <w:lang w:val="fi-FI"/>
              </w:rPr>
              <w:t>.5</w:t>
            </w:r>
          </w:p>
        </w:tc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B604C" w:rsidRPr="00290ED8" w:rsidRDefault="008475CA" w:rsidP="002B604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i/>
                <w:lang w:val="fi-FI"/>
              </w:rPr>
            </w:pPr>
            <w:r w:rsidRPr="00290ED8">
              <w:rPr>
                <w:rFonts w:ascii="Times New Roman" w:eastAsia="Times New Roman" w:hAnsi="Times New Roman" w:cs="Times New Roman"/>
                <w:i/>
                <w:lang w:val="fi-FI"/>
              </w:rPr>
              <w:t>Total</w:t>
            </w:r>
          </w:p>
        </w:tc>
        <w:tc>
          <w:tcPr>
            <w:tcW w:w="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B604C" w:rsidRPr="00290ED8" w:rsidRDefault="002B604C" w:rsidP="002B604C">
            <w:pPr>
              <w:snapToGrid w:val="0"/>
              <w:spacing w:after="0" w:line="240" w:lineRule="auto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B604C" w:rsidRPr="00290ED8" w:rsidRDefault="00E71A79" w:rsidP="002B604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val="fi-FI"/>
              </w:rPr>
            </w:pPr>
            <w:r>
              <w:rPr>
                <w:rFonts w:ascii="Times New Roman" w:eastAsia="Times New Roman" w:hAnsi="Times New Roman" w:cs="Times New Roman"/>
                <w:i/>
                <w:lang w:val="fi-FI"/>
              </w:rPr>
              <w:t>22.5</w:t>
            </w:r>
          </w:p>
        </w:tc>
      </w:tr>
      <w:tr w:rsidR="00E71A79" w:rsidRPr="00290ED8" w:rsidTr="00294C8E"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fi-FI"/>
              </w:rPr>
            </w:pPr>
            <w:r w:rsidRPr="00E71A79">
              <w:rPr>
                <w:rFonts w:ascii="Times New Roman" w:eastAsia="Times New Roman" w:hAnsi="Times New Roman" w:cs="Times New Roman"/>
                <w:b/>
                <w:lang w:val="fi-FI"/>
              </w:rPr>
              <w:t>Total UNB</w:t>
            </w:r>
          </w:p>
        </w:tc>
        <w:tc>
          <w:tcPr>
            <w:tcW w:w="1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/>
              </w:rPr>
            </w:pP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E71A79">
              <w:rPr>
                <w:rFonts w:ascii="Times New Roman" w:eastAsia="Times New Roman" w:hAnsi="Times New Roman" w:cs="Times New Roman"/>
                <w:b/>
                <w:lang w:val="en-US"/>
              </w:rPr>
              <w:t>24</w:t>
            </w:r>
          </w:p>
        </w:tc>
        <w:tc>
          <w:tcPr>
            <w:tcW w:w="4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fi-FI"/>
              </w:rPr>
            </w:pPr>
            <w:r w:rsidRPr="00E71A79">
              <w:rPr>
                <w:rFonts w:ascii="Times New Roman" w:eastAsia="Times New Roman" w:hAnsi="Times New Roman" w:cs="Times New Roman"/>
                <w:b/>
                <w:lang w:val="fi-FI"/>
              </w:rPr>
              <w:t>60</w:t>
            </w:r>
          </w:p>
        </w:tc>
        <w:tc>
          <w:tcPr>
            <w:tcW w:w="5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lang w:val="fi-FI"/>
              </w:rPr>
            </w:pPr>
            <w:r w:rsidRPr="00E71A79">
              <w:rPr>
                <w:rFonts w:ascii="Times New Roman" w:eastAsia="Times New Roman" w:hAnsi="Times New Roman" w:cs="Times New Roman"/>
                <w:b/>
                <w:i/>
                <w:lang w:val="fi-FI"/>
              </w:rPr>
              <w:t>Total</w:t>
            </w:r>
          </w:p>
        </w:tc>
        <w:tc>
          <w:tcPr>
            <w:tcW w:w="8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4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1A79" w:rsidRPr="00E71A79" w:rsidRDefault="00E71A79" w:rsidP="002B604C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lang w:val="fi-FI"/>
              </w:rPr>
            </w:pPr>
            <w:r w:rsidRPr="00E71A79">
              <w:rPr>
                <w:rFonts w:ascii="Times New Roman" w:eastAsia="Times New Roman" w:hAnsi="Times New Roman" w:cs="Times New Roman"/>
                <w:b/>
                <w:i/>
                <w:lang w:val="fi-FI"/>
              </w:rPr>
              <w:t>30</w:t>
            </w:r>
          </w:p>
        </w:tc>
      </w:tr>
    </w:tbl>
    <w:p w:rsidR="00C77C28" w:rsidRPr="00290ED8" w:rsidRDefault="00C77C28" w:rsidP="003B15A7">
      <w:pPr>
        <w:spacing w:after="0" w:line="240" w:lineRule="auto"/>
        <w:rPr>
          <w:rFonts w:ascii="Times New Roman" w:hAnsi="Times New Roman" w:cs="Times New Roman"/>
          <w:b/>
          <w:i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6"/>
        <w:gridCol w:w="4724"/>
      </w:tblGrid>
      <w:tr w:rsidR="00CE1261" w:rsidRPr="00290ED8" w:rsidTr="003B15A7">
        <w:trPr>
          <w:trHeight w:val="226"/>
          <w:jc w:val="center"/>
        </w:trPr>
        <w:tc>
          <w:tcPr>
            <w:tcW w:w="0" w:type="auto"/>
            <w:shd w:val="clear" w:color="auto" w:fill="auto"/>
          </w:tcPr>
          <w:p w:rsidR="00CE1261" w:rsidRPr="00290ED8" w:rsidRDefault="00CE1261" w:rsidP="003B15A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>Total CANADA</w:t>
            </w:r>
          </w:p>
        </w:tc>
        <w:tc>
          <w:tcPr>
            <w:tcW w:w="0" w:type="auto"/>
            <w:shd w:val="clear" w:color="auto" w:fill="auto"/>
          </w:tcPr>
          <w:p w:rsidR="00CE1261" w:rsidRPr="00290ED8" w:rsidRDefault="00A272F0" w:rsidP="00A272F0">
            <w:pPr>
              <w:snapToGri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30</w:t>
            </w:r>
            <w:r w:rsidR="008251B7" w:rsidRPr="00290ED8">
              <w:rPr>
                <w:rFonts w:ascii="Times New Roman" w:hAnsi="Times New Roman" w:cs="Times New Roman"/>
              </w:rPr>
              <w:t xml:space="preserve"> ECTS (courses)</w:t>
            </w:r>
            <w:r w:rsidR="00C741AB" w:rsidRPr="00290ED8">
              <w:rPr>
                <w:rFonts w:ascii="Times New Roman" w:hAnsi="Times New Roman" w:cs="Times New Roman"/>
              </w:rPr>
              <w:t xml:space="preserve"> + 30 </w:t>
            </w:r>
            <w:r w:rsidR="0005205F" w:rsidRPr="00290ED8">
              <w:rPr>
                <w:rFonts w:ascii="Times New Roman" w:hAnsi="Times New Roman" w:cs="Times New Roman"/>
              </w:rPr>
              <w:t>ECTS (</w:t>
            </w:r>
            <w:r w:rsidR="00C741AB" w:rsidRPr="00290ED8">
              <w:rPr>
                <w:rFonts w:ascii="Times New Roman" w:hAnsi="Times New Roman" w:cs="Times New Roman"/>
              </w:rPr>
              <w:t>thesis</w:t>
            </w:r>
            <w:r w:rsidR="0005205F" w:rsidRPr="00290ED8">
              <w:rPr>
                <w:rFonts w:ascii="Times New Roman" w:hAnsi="Times New Roman" w:cs="Times New Roman"/>
              </w:rPr>
              <w:t xml:space="preserve">) </w:t>
            </w:r>
            <w:r w:rsidR="00CE1261" w:rsidRPr="00290ED8">
              <w:rPr>
                <w:rFonts w:ascii="Times New Roman" w:hAnsi="Times New Roman" w:cs="Times New Roman"/>
              </w:rPr>
              <w:t xml:space="preserve">= </w:t>
            </w:r>
            <w:r w:rsidR="00A7146A" w:rsidRPr="00290ED8">
              <w:rPr>
                <w:rFonts w:ascii="Times New Roman" w:hAnsi="Times New Roman" w:cs="Times New Roman"/>
                <w:b/>
              </w:rPr>
              <w:t>60</w:t>
            </w:r>
            <w:r w:rsidR="00C741AB" w:rsidRPr="00290ED8">
              <w:rPr>
                <w:rFonts w:ascii="Times New Roman" w:hAnsi="Times New Roman" w:cs="Times New Roman"/>
              </w:rPr>
              <w:t xml:space="preserve"> </w:t>
            </w:r>
            <w:r w:rsidR="00CE1261" w:rsidRPr="00290ED8">
              <w:rPr>
                <w:rFonts w:ascii="Times New Roman" w:hAnsi="Times New Roman" w:cs="Times New Roman"/>
                <w:b/>
              </w:rPr>
              <w:t>ECTS</w:t>
            </w:r>
          </w:p>
        </w:tc>
      </w:tr>
    </w:tbl>
    <w:p w:rsidR="00CB41C4" w:rsidRPr="00290ED8" w:rsidRDefault="00CB41C4" w:rsidP="003B15A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970"/>
        <w:gridCol w:w="4636"/>
      </w:tblGrid>
      <w:tr w:rsidR="00CB41C4" w:rsidRPr="00290ED8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F64A04">
            <w:pPr>
              <w:snapToGrid w:val="0"/>
              <w:spacing w:before="60" w:after="6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 xml:space="preserve">Approved by the liaison officer </w:t>
            </w:r>
            <w:r w:rsidRPr="00290ED8">
              <w:rPr>
                <w:rFonts w:ascii="Times New Roman" w:hAnsi="Times New Roman" w:cs="Times New Roman"/>
                <w:b/>
              </w:rPr>
              <w:br/>
              <w:t>of the Canadian institution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F64A04">
            <w:pPr>
              <w:snapToGrid w:val="0"/>
              <w:spacing w:before="60" w:after="6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90ED8">
              <w:rPr>
                <w:rFonts w:ascii="Times New Roman" w:hAnsi="Times New Roman" w:cs="Times New Roman"/>
                <w:b/>
              </w:rPr>
              <w:t xml:space="preserve">Approved by the liaison officer </w:t>
            </w:r>
            <w:r w:rsidRPr="00290ED8">
              <w:rPr>
                <w:rFonts w:ascii="Times New Roman" w:hAnsi="Times New Roman" w:cs="Times New Roman"/>
                <w:b/>
              </w:rPr>
              <w:br/>
              <w:t>of the European institution</w:t>
            </w:r>
          </w:p>
        </w:tc>
      </w:tr>
      <w:tr w:rsidR="00CB41C4" w:rsidRPr="00294C8E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Institution:</w:t>
            </w:r>
            <w:r w:rsidR="003B15A7" w:rsidRPr="00290ED8">
              <w:rPr>
                <w:rFonts w:ascii="Times New Roman" w:hAnsi="Times New Roman" w:cs="Times New Roman"/>
              </w:rPr>
              <w:t xml:space="preserve"> University of New Brunswick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  <w:lang w:val="de-DE"/>
              </w:rPr>
            </w:pPr>
            <w:r w:rsidRPr="00290ED8">
              <w:rPr>
                <w:rFonts w:ascii="Times New Roman" w:hAnsi="Times New Roman" w:cs="Times New Roman"/>
                <w:lang w:val="de-DE"/>
              </w:rPr>
              <w:t>Institution:</w:t>
            </w:r>
            <w:r w:rsidR="003B15A7" w:rsidRPr="00290ED8">
              <w:rPr>
                <w:rFonts w:ascii="Times New Roman" w:hAnsi="Times New Roman" w:cs="Times New Roman"/>
                <w:lang w:val="de-DE"/>
              </w:rPr>
              <w:t xml:space="preserve"> Albert-Ludwigs-Universität Freiburg</w:t>
            </w:r>
          </w:p>
        </w:tc>
      </w:tr>
      <w:tr w:rsidR="00CB41C4" w:rsidRPr="00294C8E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  <w:lang w:val="de-DE"/>
              </w:rPr>
            </w:pPr>
            <w:r w:rsidRPr="00290ED8">
              <w:rPr>
                <w:rFonts w:ascii="Times New Roman" w:hAnsi="Times New Roman" w:cs="Times New Roman"/>
                <w:lang w:val="de-DE"/>
              </w:rPr>
              <w:t>Name:</w:t>
            </w:r>
            <w:r w:rsidR="003B15A7" w:rsidRPr="00290ED8">
              <w:rPr>
                <w:rFonts w:ascii="Times New Roman" w:hAnsi="Times New Roman" w:cs="Times New Roman"/>
                <w:lang w:val="de-DE"/>
              </w:rPr>
              <w:t xml:space="preserve"> </w:t>
            </w:r>
            <w:r w:rsidR="00412F28">
              <w:rPr>
                <w:rFonts w:ascii="Times New Roman" w:hAnsi="Times New Roman" w:cs="Times New Roman"/>
                <w:lang w:val="de-DE"/>
              </w:rPr>
              <w:t xml:space="preserve">       </w:t>
            </w:r>
            <w:r w:rsidR="003B15A7" w:rsidRPr="00290ED8">
              <w:rPr>
                <w:rFonts w:ascii="Times New Roman" w:hAnsi="Times New Roman" w:cs="Times New Roman"/>
                <w:lang w:val="de-DE"/>
              </w:rPr>
              <w:t>Prof. Dr. Brigitte Leblon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3B15A7">
            <w:pPr>
              <w:snapToGrid w:val="0"/>
              <w:spacing w:before="120" w:after="120" w:line="480" w:lineRule="auto"/>
              <w:rPr>
                <w:rFonts w:ascii="Times New Roman" w:hAnsi="Times New Roman" w:cs="Times New Roman"/>
                <w:lang w:val="de-DE"/>
              </w:rPr>
            </w:pPr>
            <w:r w:rsidRPr="00290ED8">
              <w:rPr>
                <w:rFonts w:ascii="Times New Roman" w:hAnsi="Times New Roman" w:cs="Times New Roman"/>
                <w:lang w:val="de-DE"/>
              </w:rPr>
              <w:t>Name:</w:t>
            </w:r>
            <w:r w:rsidR="003B15A7" w:rsidRPr="00290ED8">
              <w:rPr>
                <w:rFonts w:ascii="Times New Roman" w:hAnsi="Times New Roman" w:cs="Times New Roman"/>
                <w:lang w:val="de-DE"/>
              </w:rPr>
              <w:t xml:space="preserve"> </w:t>
            </w:r>
            <w:r w:rsidR="00412F28">
              <w:rPr>
                <w:rFonts w:ascii="Times New Roman" w:hAnsi="Times New Roman" w:cs="Times New Roman"/>
                <w:lang w:val="de-DE"/>
              </w:rPr>
              <w:t xml:space="preserve">       </w:t>
            </w:r>
            <w:r w:rsidR="003B15A7" w:rsidRPr="00290ED8">
              <w:rPr>
                <w:rFonts w:ascii="Times New Roman" w:hAnsi="Times New Roman" w:cs="Times New Roman"/>
                <w:lang w:val="de-DE"/>
              </w:rPr>
              <w:t xml:space="preserve">Prof. Dr. </w:t>
            </w:r>
            <w:r w:rsidR="00412F28">
              <w:rPr>
                <w:rFonts w:ascii="Times New Roman" w:hAnsi="Times New Roman" w:cs="Times New Roman"/>
                <w:lang w:val="de-DE"/>
              </w:rPr>
              <w:t xml:space="preserve">Dr. h.c. </w:t>
            </w:r>
            <w:r w:rsidR="003B15A7" w:rsidRPr="00290ED8">
              <w:rPr>
                <w:rFonts w:ascii="Times New Roman" w:hAnsi="Times New Roman" w:cs="Times New Roman"/>
                <w:lang w:val="de-DE"/>
              </w:rPr>
              <w:t>Heinrich Spiecker</w:t>
            </w:r>
          </w:p>
        </w:tc>
      </w:tr>
      <w:tr w:rsidR="00CB41C4" w:rsidRPr="00290ED8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B41C4" w:rsidRPr="00290ED8" w:rsidRDefault="00CB41C4" w:rsidP="00E71A79">
            <w:pPr>
              <w:snapToGrid w:val="0"/>
              <w:spacing w:before="120" w:after="0" w:line="48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Date:</w:t>
            </w:r>
            <w:r w:rsidR="00382A3C" w:rsidRPr="00290ED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E71A79">
            <w:pPr>
              <w:snapToGrid w:val="0"/>
              <w:spacing w:before="120" w:after="0" w:line="48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Date:</w:t>
            </w:r>
          </w:p>
        </w:tc>
      </w:tr>
      <w:tr w:rsidR="00CB41C4" w:rsidRPr="00290ED8" w:rsidTr="00A73B32">
        <w:trPr>
          <w:jc w:val="center"/>
        </w:trPr>
        <w:tc>
          <w:tcPr>
            <w:tcW w:w="4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64A04" w:rsidRDefault="00CB41C4" w:rsidP="00E71A79">
            <w:pPr>
              <w:snapToGrid w:val="0"/>
              <w:spacing w:before="120" w:after="0" w:line="48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Signature:</w:t>
            </w:r>
          </w:p>
          <w:p w:rsidR="00E71A79" w:rsidRPr="00290ED8" w:rsidRDefault="00E71A79" w:rsidP="00E71A79">
            <w:pPr>
              <w:snapToGrid w:val="0"/>
              <w:spacing w:before="120" w:after="0"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B41C4" w:rsidRPr="00290ED8" w:rsidRDefault="00CB41C4" w:rsidP="00E71A79">
            <w:pPr>
              <w:snapToGrid w:val="0"/>
              <w:spacing w:before="120" w:after="0" w:line="480" w:lineRule="auto"/>
              <w:rPr>
                <w:rFonts w:ascii="Times New Roman" w:hAnsi="Times New Roman" w:cs="Times New Roman"/>
              </w:rPr>
            </w:pPr>
            <w:r w:rsidRPr="00290ED8">
              <w:rPr>
                <w:rFonts w:ascii="Times New Roman" w:hAnsi="Times New Roman" w:cs="Times New Roman"/>
              </w:rPr>
              <w:t>Signature:</w:t>
            </w:r>
          </w:p>
        </w:tc>
      </w:tr>
    </w:tbl>
    <w:p w:rsidR="00D9195F" w:rsidRPr="00290ED8" w:rsidRDefault="00D9195F" w:rsidP="00294C8E">
      <w:pPr>
        <w:spacing w:after="0" w:line="240" w:lineRule="auto"/>
        <w:rPr>
          <w:rFonts w:ascii="Times New Roman" w:hAnsi="Times New Roman" w:cs="Times New Roman"/>
        </w:rPr>
      </w:pPr>
    </w:p>
    <w:sectPr w:rsidR="00D9195F" w:rsidRPr="00290ED8" w:rsidSect="00294C8E">
      <w:footerReference w:type="default" r:id="rId8"/>
      <w:pgSz w:w="12240" w:h="15840"/>
      <w:pgMar w:top="709" w:right="1440" w:bottom="426" w:left="1440" w:header="720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5E2C" w:rsidRDefault="00965E2C">
      <w:pPr>
        <w:spacing w:after="0" w:line="240" w:lineRule="auto"/>
      </w:pPr>
      <w:r>
        <w:separator/>
      </w:r>
    </w:p>
  </w:endnote>
  <w:endnote w:type="continuationSeparator" w:id="0">
    <w:p w:rsidR="00965E2C" w:rsidRDefault="00965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TimesNewRomanPSMT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41C4" w:rsidRDefault="00CB41C4">
    <w:pPr>
      <w:pStyle w:val="Fuzeile"/>
    </w:pPr>
    <w:r>
      <w:rPr>
        <w:i/>
        <w:sz w:val="20"/>
        <w:szCs w:val="20"/>
      </w:rPr>
      <w:t>TRANSFOR-M Study Plan</w:t>
    </w:r>
    <w:r>
      <w:tab/>
    </w:r>
    <w:r>
      <w:tab/>
      <w:t xml:space="preserve">Page </w:t>
    </w:r>
    <w:r>
      <w:rPr>
        <w:b/>
        <w:sz w:val="24"/>
        <w:szCs w:val="24"/>
      </w:rPr>
      <w:fldChar w:fldCharType="begin"/>
    </w:r>
    <w:r>
      <w:rPr>
        <w:b/>
        <w:sz w:val="24"/>
        <w:szCs w:val="24"/>
      </w:rPr>
      <w:instrText xml:space="preserve"> PAGE </w:instrText>
    </w:r>
    <w:r>
      <w:rPr>
        <w:b/>
        <w:sz w:val="24"/>
        <w:szCs w:val="24"/>
      </w:rPr>
      <w:fldChar w:fldCharType="separate"/>
    </w:r>
    <w:r w:rsidR="00294C8E">
      <w:rPr>
        <w:b/>
        <w:noProof/>
        <w:sz w:val="24"/>
        <w:szCs w:val="24"/>
      </w:rPr>
      <w:t>2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  <w:sz w:val="24"/>
        <w:szCs w:val="24"/>
      </w:rPr>
      <w:instrText xml:space="preserve"> NUMPAGES \*Arabic </w:instrText>
    </w:r>
    <w:r>
      <w:rPr>
        <w:b/>
        <w:sz w:val="24"/>
        <w:szCs w:val="24"/>
      </w:rPr>
      <w:fldChar w:fldCharType="separate"/>
    </w:r>
    <w:r w:rsidR="00294C8E">
      <w:rPr>
        <w:b/>
        <w:noProof/>
        <w:sz w:val="24"/>
        <w:szCs w:val="24"/>
      </w:rPr>
      <w:t>2</w:t>
    </w:r>
    <w:r>
      <w:rPr>
        <w:b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5E2C" w:rsidRDefault="00965E2C">
      <w:pPr>
        <w:spacing w:after="0" w:line="240" w:lineRule="auto"/>
      </w:pPr>
      <w:r>
        <w:separator/>
      </w:r>
    </w:p>
  </w:footnote>
  <w:footnote w:type="continuationSeparator" w:id="0">
    <w:p w:rsidR="00965E2C" w:rsidRDefault="00965E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zIzNDExMjA1NTNQ0lEKTi0uzszPAykwNK0FAFMAb8UtAAAA"/>
  </w:docVars>
  <w:rsids>
    <w:rsidRoot w:val="00CA72AA"/>
    <w:rsid w:val="0000740C"/>
    <w:rsid w:val="00007C52"/>
    <w:rsid w:val="00023E95"/>
    <w:rsid w:val="00037B43"/>
    <w:rsid w:val="00042A33"/>
    <w:rsid w:val="00043658"/>
    <w:rsid w:val="0005205F"/>
    <w:rsid w:val="00084A9D"/>
    <w:rsid w:val="00084C73"/>
    <w:rsid w:val="00095B9B"/>
    <w:rsid w:val="000A645B"/>
    <w:rsid w:val="000B62B8"/>
    <w:rsid w:val="000C01C6"/>
    <w:rsid w:val="000C1FE6"/>
    <w:rsid w:val="000C52D9"/>
    <w:rsid w:val="000C5C09"/>
    <w:rsid w:val="000C77C3"/>
    <w:rsid w:val="000D29FF"/>
    <w:rsid w:val="000F1C91"/>
    <w:rsid w:val="000F2C7E"/>
    <w:rsid w:val="000F3D39"/>
    <w:rsid w:val="001127C8"/>
    <w:rsid w:val="001213FB"/>
    <w:rsid w:val="00124CE7"/>
    <w:rsid w:val="00125FC4"/>
    <w:rsid w:val="00140593"/>
    <w:rsid w:val="00152F9B"/>
    <w:rsid w:val="00157CCD"/>
    <w:rsid w:val="00167909"/>
    <w:rsid w:val="00174BD2"/>
    <w:rsid w:val="00186FB8"/>
    <w:rsid w:val="0019535B"/>
    <w:rsid w:val="001A2A75"/>
    <w:rsid w:val="001A4C9D"/>
    <w:rsid w:val="001A710B"/>
    <w:rsid w:val="001B208B"/>
    <w:rsid w:val="001D32EF"/>
    <w:rsid w:val="0020043B"/>
    <w:rsid w:val="00204FF2"/>
    <w:rsid w:val="00217DB2"/>
    <w:rsid w:val="00260B5C"/>
    <w:rsid w:val="00267759"/>
    <w:rsid w:val="002677CB"/>
    <w:rsid w:val="0028657C"/>
    <w:rsid w:val="00290ED8"/>
    <w:rsid w:val="00294C8E"/>
    <w:rsid w:val="0029650D"/>
    <w:rsid w:val="002A43C3"/>
    <w:rsid w:val="002B604C"/>
    <w:rsid w:val="002C3486"/>
    <w:rsid w:val="002D6158"/>
    <w:rsid w:val="002E2DDD"/>
    <w:rsid w:val="002F0FB8"/>
    <w:rsid w:val="002F3EE6"/>
    <w:rsid w:val="00303A06"/>
    <w:rsid w:val="003059FE"/>
    <w:rsid w:val="003109E2"/>
    <w:rsid w:val="00336097"/>
    <w:rsid w:val="003503E0"/>
    <w:rsid w:val="003546C2"/>
    <w:rsid w:val="0037617C"/>
    <w:rsid w:val="00382A3C"/>
    <w:rsid w:val="00396675"/>
    <w:rsid w:val="003B15A7"/>
    <w:rsid w:val="003D0050"/>
    <w:rsid w:val="003D08C5"/>
    <w:rsid w:val="003E0CC1"/>
    <w:rsid w:val="003F40EA"/>
    <w:rsid w:val="00411BF2"/>
    <w:rsid w:val="00412F28"/>
    <w:rsid w:val="004140AF"/>
    <w:rsid w:val="00425C19"/>
    <w:rsid w:val="00435896"/>
    <w:rsid w:val="004B3F75"/>
    <w:rsid w:val="004C0984"/>
    <w:rsid w:val="004C39D0"/>
    <w:rsid w:val="00501B24"/>
    <w:rsid w:val="00503709"/>
    <w:rsid w:val="00510845"/>
    <w:rsid w:val="0054034B"/>
    <w:rsid w:val="005522DA"/>
    <w:rsid w:val="00557D49"/>
    <w:rsid w:val="00592286"/>
    <w:rsid w:val="005B1FE5"/>
    <w:rsid w:val="006231D4"/>
    <w:rsid w:val="00630EC8"/>
    <w:rsid w:val="00631E8C"/>
    <w:rsid w:val="006625E4"/>
    <w:rsid w:val="00674F00"/>
    <w:rsid w:val="006A0600"/>
    <w:rsid w:val="006A17B6"/>
    <w:rsid w:val="006A4981"/>
    <w:rsid w:val="006C299C"/>
    <w:rsid w:val="00705B0D"/>
    <w:rsid w:val="007063CF"/>
    <w:rsid w:val="007305F9"/>
    <w:rsid w:val="00734349"/>
    <w:rsid w:val="00750365"/>
    <w:rsid w:val="007525CB"/>
    <w:rsid w:val="00755FB9"/>
    <w:rsid w:val="00761129"/>
    <w:rsid w:val="00771790"/>
    <w:rsid w:val="007840A0"/>
    <w:rsid w:val="007A2F0B"/>
    <w:rsid w:val="007B06E1"/>
    <w:rsid w:val="007C0F91"/>
    <w:rsid w:val="007D6658"/>
    <w:rsid w:val="007D75DF"/>
    <w:rsid w:val="007E71D0"/>
    <w:rsid w:val="007F3863"/>
    <w:rsid w:val="007F54E1"/>
    <w:rsid w:val="008251B7"/>
    <w:rsid w:val="0083472F"/>
    <w:rsid w:val="00844A04"/>
    <w:rsid w:val="008475CA"/>
    <w:rsid w:val="00847D8F"/>
    <w:rsid w:val="00865834"/>
    <w:rsid w:val="008719F5"/>
    <w:rsid w:val="00873EC7"/>
    <w:rsid w:val="008811EA"/>
    <w:rsid w:val="00892152"/>
    <w:rsid w:val="008D3B4F"/>
    <w:rsid w:val="008D64E8"/>
    <w:rsid w:val="008F365B"/>
    <w:rsid w:val="0090076C"/>
    <w:rsid w:val="00904696"/>
    <w:rsid w:val="00907BAE"/>
    <w:rsid w:val="00965E2C"/>
    <w:rsid w:val="00965E96"/>
    <w:rsid w:val="00984FE0"/>
    <w:rsid w:val="00985373"/>
    <w:rsid w:val="00992911"/>
    <w:rsid w:val="009933D6"/>
    <w:rsid w:val="00994EE4"/>
    <w:rsid w:val="009A6241"/>
    <w:rsid w:val="009B2840"/>
    <w:rsid w:val="009B5B01"/>
    <w:rsid w:val="009C237A"/>
    <w:rsid w:val="009C6611"/>
    <w:rsid w:val="009E2BD5"/>
    <w:rsid w:val="00A20999"/>
    <w:rsid w:val="00A272F0"/>
    <w:rsid w:val="00A476F0"/>
    <w:rsid w:val="00A604DF"/>
    <w:rsid w:val="00A7146A"/>
    <w:rsid w:val="00A73B32"/>
    <w:rsid w:val="00A93160"/>
    <w:rsid w:val="00AB1083"/>
    <w:rsid w:val="00AD6256"/>
    <w:rsid w:val="00AE34A3"/>
    <w:rsid w:val="00AF24F2"/>
    <w:rsid w:val="00AF7FB3"/>
    <w:rsid w:val="00B00551"/>
    <w:rsid w:val="00B060F8"/>
    <w:rsid w:val="00B47385"/>
    <w:rsid w:val="00B550B5"/>
    <w:rsid w:val="00B70C79"/>
    <w:rsid w:val="00B80E9E"/>
    <w:rsid w:val="00B86BEF"/>
    <w:rsid w:val="00BA0A29"/>
    <w:rsid w:val="00BA4DE6"/>
    <w:rsid w:val="00BB0FBC"/>
    <w:rsid w:val="00BD3838"/>
    <w:rsid w:val="00BD4F88"/>
    <w:rsid w:val="00BF0053"/>
    <w:rsid w:val="00C00FDB"/>
    <w:rsid w:val="00C05814"/>
    <w:rsid w:val="00C31EF6"/>
    <w:rsid w:val="00C33EFA"/>
    <w:rsid w:val="00C741AB"/>
    <w:rsid w:val="00C76DCF"/>
    <w:rsid w:val="00C77C28"/>
    <w:rsid w:val="00C77E4D"/>
    <w:rsid w:val="00C81FB2"/>
    <w:rsid w:val="00CA72AA"/>
    <w:rsid w:val="00CB41C4"/>
    <w:rsid w:val="00CE1261"/>
    <w:rsid w:val="00CF229E"/>
    <w:rsid w:val="00D4662A"/>
    <w:rsid w:val="00D7686C"/>
    <w:rsid w:val="00D773A0"/>
    <w:rsid w:val="00D862B6"/>
    <w:rsid w:val="00D86F60"/>
    <w:rsid w:val="00D9195F"/>
    <w:rsid w:val="00DA1F05"/>
    <w:rsid w:val="00DC1B15"/>
    <w:rsid w:val="00DC2B3B"/>
    <w:rsid w:val="00DD348C"/>
    <w:rsid w:val="00DD7C25"/>
    <w:rsid w:val="00E34F54"/>
    <w:rsid w:val="00E4235B"/>
    <w:rsid w:val="00E44D78"/>
    <w:rsid w:val="00E51CB7"/>
    <w:rsid w:val="00E6177A"/>
    <w:rsid w:val="00E66957"/>
    <w:rsid w:val="00E71A79"/>
    <w:rsid w:val="00E838FF"/>
    <w:rsid w:val="00E875B8"/>
    <w:rsid w:val="00E90C9E"/>
    <w:rsid w:val="00E932C8"/>
    <w:rsid w:val="00EF4500"/>
    <w:rsid w:val="00F07A42"/>
    <w:rsid w:val="00F11A2F"/>
    <w:rsid w:val="00F34476"/>
    <w:rsid w:val="00F42412"/>
    <w:rsid w:val="00F4702B"/>
    <w:rsid w:val="00F566B7"/>
    <w:rsid w:val="00F64A04"/>
    <w:rsid w:val="00F94BDB"/>
    <w:rsid w:val="00FA7C23"/>
    <w:rsid w:val="00FB719E"/>
    <w:rsid w:val="00FD14D1"/>
    <w:rsid w:val="00FE0F83"/>
    <w:rsid w:val="00FE6786"/>
    <w:rsid w:val="00FF3645"/>
    <w:rsid w:val="00FF50D6"/>
    <w:rsid w:val="00FF6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ADFAA58"/>
  <w15:chartTrackingRefBased/>
  <w15:docId w15:val="{9FFFEC30-137D-474F-B3F3-56EEC5685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CA" w:eastAsia="ar-S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bsatz-Standardschriftart1">
    <w:name w:val="Absatz-Standardschriftart1"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Wingdings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Wingdings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Wingdings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Wingdings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 w:cs="Wingdings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HeaderChar">
    <w:name w:val="Header Char"/>
    <w:rPr>
      <w:sz w:val="22"/>
      <w:szCs w:val="22"/>
    </w:rPr>
  </w:style>
  <w:style w:type="character" w:customStyle="1" w:styleId="FooterChar">
    <w:name w:val="Footer Char"/>
    <w:rPr>
      <w:sz w:val="22"/>
      <w:szCs w:val="22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Kommentarzeichen">
    <w:name w:val="annotation reference"/>
    <w:rPr>
      <w:sz w:val="16"/>
      <w:szCs w:val="16"/>
    </w:rPr>
  </w:style>
  <w:style w:type="character" w:customStyle="1" w:styleId="CommentTextChar">
    <w:name w:val="Comment Text Char"/>
    <w:rPr>
      <w:lang w:val="en-CA"/>
    </w:rPr>
  </w:style>
  <w:style w:type="character" w:customStyle="1" w:styleId="CommentSubjectChar">
    <w:name w:val="Comment Subject Char"/>
    <w:rPr>
      <w:b/>
      <w:bCs/>
      <w:lang w:val="en-CA"/>
    </w:rPr>
  </w:style>
  <w:style w:type="paragraph" w:customStyle="1" w:styleId="berschrift">
    <w:name w:val="Überschrift"/>
    <w:basedOn w:val="Standard"/>
    <w:next w:val="Textkrper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  <w:rPr>
      <w:rFonts w:cs="Mangal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Verzeichnis">
    <w:name w:val="Verzeichnis"/>
    <w:basedOn w:val="Standard"/>
    <w:pPr>
      <w:suppressLineNumbers/>
    </w:pPr>
    <w:rPr>
      <w:rFonts w:cs="Mangal"/>
    </w:rPr>
  </w:style>
  <w:style w:type="paragraph" w:styleId="Kopfzeile">
    <w:name w:val="header"/>
    <w:basedOn w:val="Standard"/>
    <w:pPr>
      <w:tabs>
        <w:tab w:val="center" w:pos="4680"/>
        <w:tab w:val="right" w:pos="9360"/>
      </w:tabs>
    </w:pPr>
    <w:rPr>
      <w:lang w:val="x-none"/>
    </w:rPr>
  </w:style>
  <w:style w:type="paragraph" w:styleId="Fuzeile">
    <w:name w:val="footer"/>
    <w:basedOn w:val="Standard"/>
    <w:pPr>
      <w:tabs>
        <w:tab w:val="center" w:pos="4680"/>
        <w:tab w:val="right" w:pos="9360"/>
      </w:tabs>
    </w:pPr>
    <w:rPr>
      <w:lang w:val="x-none"/>
    </w:rPr>
  </w:style>
  <w:style w:type="paragraph" w:styleId="Sprechblasentext">
    <w:name w:val="Balloon Text"/>
    <w:basedOn w:val="Standard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paragraph" w:styleId="Kommentartext">
    <w:name w:val="annotation text"/>
    <w:basedOn w:val="Standard"/>
    <w:rPr>
      <w:sz w:val="20"/>
      <w:szCs w:val="20"/>
    </w:rPr>
  </w:style>
  <w:style w:type="paragraph" w:styleId="Kommentarthema">
    <w:name w:val="annotation subject"/>
    <w:basedOn w:val="Kommentartext"/>
    <w:next w:val="Kommentartext"/>
    <w:rPr>
      <w:b/>
      <w:bCs/>
    </w:rPr>
  </w:style>
  <w:style w:type="paragraph" w:customStyle="1" w:styleId="TabellenInhalt">
    <w:name w:val="Tabellen Inhalt"/>
    <w:basedOn w:val="Standard"/>
    <w:pPr>
      <w:suppressLineNumbers/>
    </w:pPr>
  </w:style>
  <w:style w:type="paragraph" w:customStyle="1" w:styleId="Tabellenberschrift">
    <w:name w:val="Tabellen Überschrift"/>
    <w:basedOn w:val="TabellenInhalt"/>
    <w:pPr>
      <w:jc w:val="center"/>
    </w:pPr>
    <w:rPr>
      <w:b/>
      <w:bCs/>
    </w:rPr>
  </w:style>
  <w:style w:type="table" w:styleId="Tabellenraster">
    <w:name w:val="Table Grid"/>
    <w:basedOn w:val="NormaleTabelle"/>
    <w:uiPriority w:val="59"/>
    <w:rsid w:val="0059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-Akzent2">
    <w:name w:val="Light Shading Accent 2"/>
    <w:basedOn w:val="NormaleTabelle"/>
    <w:uiPriority w:val="60"/>
    <w:rsid w:val="00592286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character" w:customStyle="1" w:styleId="smalltext">
    <w:name w:val="smalltext"/>
    <w:rsid w:val="004C39D0"/>
  </w:style>
  <w:style w:type="paragraph" w:customStyle="1" w:styleId="Standard1">
    <w:name w:val="Standard1"/>
    <w:rsid w:val="00290ED8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CA" w:eastAsia="en-CA"/>
    </w:rPr>
  </w:style>
  <w:style w:type="paragraph" w:customStyle="1" w:styleId="Standard10">
    <w:name w:val="Standard1"/>
    <w:rsid w:val="00267759"/>
    <w:pPr>
      <w:spacing w:after="200" w:line="276" w:lineRule="auto"/>
    </w:pPr>
    <w:rPr>
      <w:rFonts w:ascii="Calibri" w:eastAsia="Calibri" w:hAnsi="Calibri" w:cs="Calibr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9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2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7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4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2010B-4C04-459C-9CDB-139FB179F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5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New Brunswick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blon</dc:creator>
  <cp:keywords/>
  <cp:lastModifiedBy>Stadler</cp:lastModifiedBy>
  <cp:revision>3</cp:revision>
  <cp:lastPrinted>2012-10-01T09:39:00Z</cp:lastPrinted>
  <dcterms:created xsi:type="dcterms:W3CDTF">2020-09-01T08:20:00Z</dcterms:created>
  <dcterms:modified xsi:type="dcterms:W3CDTF">2020-09-01T09:43:00Z</dcterms:modified>
</cp:coreProperties>
</file>